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9B53A" w14:textId="77777777" w:rsidR="002A1D1D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8A4FE2" w14:textId="77777777" w:rsidR="002A1D1D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275476" w14:textId="77777777" w:rsidR="002A1D1D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E01805" w14:textId="77777777" w:rsidR="002A1D1D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0659E5" w14:textId="77777777" w:rsidR="002A1D1D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B39D7A" w14:textId="77777777" w:rsidR="00B370BE" w:rsidRPr="00F074BB" w:rsidRDefault="002A1D1D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 w:rsidRPr="00F074BB">
        <w:rPr>
          <w:rFonts w:ascii="Times New Roman" w:hAnsi="Times New Roman" w:cs="Times New Roman"/>
          <w:sz w:val="24"/>
          <w:szCs w:val="24"/>
        </w:rPr>
        <w:t>Proposed title of the project</w:t>
      </w:r>
    </w:p>
    <w:p w14:paraId="42AD31C1" w14:textId="77777777" w:rsidR="002A1D1D" w:rsidRDefault="00F05E31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</w:t>
      </w:r>
      <w:r w:rsidR="002A1D1D" w:rsidRPr="00F074BB">
        <w:rPr>
          <w:rFonts w:ascii="Times New Roman" w:hAnsi="Times New Roman" w:cs="Times New Roman"/>
          <w:sz w:val="24"/>
          <w:szCs w:val="24"/>
        </w:rPr>
        <w:t xml:space="preserve"> name</w:t>
      </w:r>
    </w:p>
    <w:p w14:paraId="095A8A30" w14:textId="77777777" w:rsidR="00F05E31" w:rsidRDefault="00F05E31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name</w:t>
      </w:r>
    </w:p>
    <w:p w14:paraId="71741B71" w14:textId="77777777" w:rsidR="00F05E31" w:rsidRDefault="00F05E31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name</w:t>
      </w:r>
    </w:p>
    <w:p w14:paraId="0E4DAD3F" w14:textId="77777777" w:rsidR="00F05E31" w:rsidRDefault="00F05E31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name</w:t>
      </w:r>
    </w:p>
    <w:p w14:paraId="54FC12A4" w14:textId="77777777" w:rsidR="00F05E31" w:rsidRPr="00F074BB" w:rsidRDefault="00F05E31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ber name</w:t>
      </w:r>
    </w:p>
    <w:p w14:paraId="656405BA" w14:textId="77777777" w:rsidR="00E72EED" w:rsidRPr="00F074BB" w:rsidRDefault="00E72EE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C9CD7" w14:textId="77777777" w:rsidR="00E72EED" w:rsidRPr="00F074BB" w:rsidRDefault="00E72EED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59D001" w14:textId="77777777" w:rsidR="00E72EED" w:rsidRPr="00F074BB" w:rsidRDefault="00E72EED" w:rsidP="002B3F87">
      <w:pPr>
        <w:jc w:val="center"/>
        <w:rPr>
          <w:rFonts w:ascii="Times New Roman" w:hAnsi="Times New Roman" w:cs="Times New Roman"/>
          <w:sz w:val="24"/>
          <w:szCs w:val="24"/>
        </w:rPr>
      </w:pPr>
      <w:r w:rsidRPr="00F074BB">
        <w:rPr>
          <w:rFonts w:ascii="Times New Roman" w:hAnsi="Times New Roman" w:cs="Times New Roman"/>
          <w:sz w:val="24"/>
          <w:szCs w:val="24"/>
        </w:rPr>
        <w:t>Date</w:t>
      </w:r>
    </w:p>
    <w:p w14:paraId="518D7F6B" w14:textId="77777777" w:rsidR="002A1D1D" w:rsidRPr="00F074BB" w:rsidRDefault="002A1D1D" w:rsidP="002A1D1D">
      <w:pPr>
        <w:rPr>
          <w:rFonts w:ascii="Times New Roman" w:hAnsi="Times New Roman" w:cs="Times New Roman"/>
          <w:sz w:val="24"/>
          <w:szCs w:val="24"/>
        </w:rPr>
      </w:pPr>
    </w:p>
    <w:p w14:paraId="3C5E0988" w14:textId="77777777" w:rsidR="002B3F87" w:rsidRPr="00F074BB" w:rsidRDefault="002B3F87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A08231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AF7F32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AF827F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2E1A2E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AF1A98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9C28C9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D5929E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668AF2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5ED2DB1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FEDFF4" w14:textId="77777777" w:rsidR="00EE1A24" w:rsidRPr="00F074BB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E268D6" w14:textId="77777777" w:rsidR="00EE1A24" w:rsidRDefault="00EE1A24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DCA15F" w14:textId="77777777" w:rsidR="00F074BB" w:rsidRDefault="00F074BB" w:rsidP="002B3F8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27AC39" w14:textId="77777777" w:rsidR="002402EE" w:rsidRDefault="002402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070A81" w14:textId="77777777" w:rsidR="00054CE1" w:rsidRPr="00F074BB" w:rsidRDefault="002402EE" w:rsidP="00F074BB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Executive Summary</w:t>
      </w:r>
    </w:p>
    <w:p w14:paraId="072AE430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1380B984" w14:textId="77777777" w:rsidR="00F05E31" w:rsidRDefault="002402EE" w:rsidP="00F074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05E31">
        <w:rPr>
          <w:rFonts w:ascii="Times New Roman" w:hAnsi="Times New Roman" w:cs="Times New Roman"/>
          <w:sz w:val="24"/>
          <w:szCs w:val="24"/>
        </w:rPr>
        <w:t xml:space="preserve">ell me about </w:t>
      </w:r>
      <w:r>
        <w:rPr>
          <w:rFonts w:ascii="Times New Roman" w:hAnsi="Times New Roman" w:cs="Times New Roman"/>
          <w:sz w:val="24"/>
          <w:szCs w:val="24"/>
        </w:rPr>
        <w:t>the key parts of your project</w:t>
      </w:r>
      <w:r w:rsidR="00F05E31">
        <w:rPr>
          <w:rFonts w:ascii="Times New Roman" w:hAnsi="Times New Roman" w:cs="Times New Roman"/>
          <w:sz w:val="24"/>
          <w:szCs w:val="24"/>
        </w:rPr>
        <w:t>: What are you doing? Why is it important? How are you doing it?</w:t>
      </w:r>
    </w:p>
    <w:p w14:paraId="4C59B9A5" w14:textId="77777777" w:rsidR="00F074BB" w:rsidRPr="00F074BB" w:rsidRDefault="002402EE" w:rsidP="00F074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the following sub-elements after the initial project description:</w:t>
      </w:r>
    </w:p>
    <w:p w14:paraId="2933CDBA" w14:textId="77777777" w:rsidR="0006537A" w:rsidRDefault="0006537A" w:rsidP="0006537A"/>
    <w:p w14:paraId="436829CB" w14:textId="77777777" w:rsidR="000847D6" w:rsidRPr="00F074BB" w:rsidRDefault="00783785" w:rsidP="002D1C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074BB">
        <w:rPr>
          <w:rFonts w:ascii="Times New Roman" w:hAnsi="Times New Roman" w:cs="Times New Roman"/>
          <w:b/>
          <w:color w:val="auto"/>
          <w:sz w:val="24"/>
          <w:szCs w:val="24"/>
        </w:rPr>
        <w:t xml:space="preserve">Problem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Pr="00F074BB">
        <w:rPr>
          <w:rFonts w:ascii="Times New Roman" w:hAnsi="Times New Roman" w:cs="Times New Roman"/>
          <w:b/>
          <w:color w:val="auto"/>
          <w:sz w:val="24"/>
          <w:szCs w:val="24"/>
        </w:rPr>
        <w:t>tatement</w:t>
      </w:r>
    </w:p>
    <w:p w14:paraId="0E1826B1" w14:textId="77777777" w:rsidR="002D1CF4" w:rsidRDefault="00BB5C62" w:rsidP="000653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theoretical or practical </w:t>
      </w:r>
      <w:hyperlink r:id="rId10" w:history="1">
        <w:r w:rsidRPr="00E26431">
          <w:rPr>
            <w:rStyle w:val="Hyperlink"/>
            <w:rFonts w:ascii="Times New Roman" w:hAnsi="Times New Roman" w:cs="Times New Roman"/>
            <w:sz w:val="24"/>
            <w:szCs w:val="24"/>
          </w:rPr>
          <w:t>proble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402EE">
        <w:rPr>
          <w:rFonts w:ascii="Times New Roman" w:hAnsi="Times New Roman" w:cs="Times New Roman"/>
          <w:sz w:val="24"/>
          <w:szCs w:val="24"/>
        </w:rPr>
        <w:t>you are addressing</w:t>
      </w:r>
      <w:r>
        <w:rPr>
          <w:rFonts w:ascii="Times New Roman" w:hAnsi="Times New Roman" w:cs="Times New Roman"/>
          <w:sz w:val="24"/>
          <w:szCs w:val="24"/>
        </w:rPr>
        <w:t xml:space="preserve">. What is already known about the problem? </w:t>
      </w:r>
      <w:r w:rsidR="002402EE">
        <w:rPr>
          <w:rFonts w:ascii="Times New Roman" w:hAnsi="Times New Roman" w:cs="Times New Roman"/>
          <w:sz w:val="24"/>
          <w:szCs w:val="24"/>
        </w:rPr>
        <w:t>Why is it a problem, does a solution exist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F9114E3" w14:textId="77777777" w:rsidR="002402EE" w:rsidRPr="0006537A" w:rsidRDefault="002402EE" w:rsidP="002402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some background here as well. Are there alternatives? Why can’t we use them?</w:t>
      </w:r>
    </w:p>
    <w:p w14:paraId="0BDB3856" w14:textId="77777777" w:rsidR="00BB5C62" w:rsidRDefault="00BB5C62" w:rsidP="00BB5C62">
      <w:pPr>
        <w:rPr>
          <w:rFonts w:ascii="Times New Roman" w:hAnsi="Times New Roman" w:cs="Times New Roman"/>
          <w:sz w:val="24"/>
          <w:szCs w:val="24"/>
        </w:rPr>
      </w:pPr>
    </w:p>
    <w:p w14:paraId="740CF5FC" w14:textId="77777777" w:rsidR="002402EE" w:rsidRPr="00F074BB" w:rsidRDefault="002402EE" w:rsidP="002402E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074BB">
        <w:rPr>
          <w:rFonts w:ascii="Times New Roman" w:hAnsi="Times New Roman" w:cs="Times New Roman"/>
          <w:b/>
          <w:color w:val="auto"/>
          <w:sz w:val="24"/>
          <w:szCs w:val="24"/>
        </w:rPr>
        <w:t xml:space="preserve">Relevance and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I</w:t>
      </w:r>
      <w:r w:rsidRPr="00F074BB">
        <w:rPr>
          <w:rFonts w:ascii="Times New Roman" w:hAnsi="Times New Roman" w:cs="Times New Roman"/>
          <w:b/>
          <w:color w:val="auto"/>
          <w:sz w:val="24"/>
          <w:szCs w:val="24"/>
        </w:rPr>
        <w:t xml:space="preserve">mportance of the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Project</w:t>
      </w:r>
    </w:p>
    <w:p w14:paraId="3045ADF9" w14:textId="77777777" w:rsidR="002402EE" w:rsidRDefault="002402EE" w:rsidP="00BB5C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it clear what new insights </w:t>
      </w:r>
      <w:r>
        <w:rPr>
          <w:rFonts w:ascii="Times New Roman" w:hAnsi="Times New Roman" w:cs="Times New Roman"/>
          <w:sz w:val="24"/>
          <w:szCs w:val="24"/>
        </w:rPr>
        <w:t xml:space="preserve">or solutions </w:t>
      </w:r>
      <w:r>
        <w:rPr>
          <w:rFonts w:ascii="Times New Roman" w:hAnsi="Times New Roman" w:cs="Times New Roman"/>
          <w:sz w:val="24"/>
          <w:szCs w:val="24"/>
        </w:rPr>
        <w:t xml:space="preserve">you will contribute, who they are relevant to, and why the </w:t>
      </w:r>
      <w:r>
        <w:rPr>
          <w:rFonts w:ascii="Times New Roman" w:hAnsi="Times New Roman" w:cs="Times New Roman"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is worth doing.</w:t>
      </w:r>
      <w:r>
        <w:rPr>
          <w:rFonts w:ascii="Times New Roman" w:hAnsi="Times New Roman" w:cs="Times New Roman"/>
          <w:sz w:val="24"/>
          <w:szCs w:val="24"/>
        </w:rPr>
        <w:t xml:space="preserve"> This should let you speak about the greater impact of the work.</w:t>
      </w:r>
    </w:p>
    <w:p w14:paraId="7C2FF2CF" w14:textId="77777777" w:rsidR="002402EE" w:rsidRPr="00BB5C62" w:rsidRDefault="002402EE" w:rsidP="00BB5C62">
      <w:pPr>
        <w:rPr>
          <w:rFonts w:ascii="Times New Roman" w:hAnsi="Times New Roman" w:cs="Times New Roman"/>
          <w:sz w:val="24"/>
          <w:szCs w:val="24"/>
        </w:rPr>
      </w:pPr>
    </w:p>
    <w:p w14:paraId="5682E8BB" w14:textId="77777777" w:rsidR="00783785" w:rsidRPr="00F074BB" w:rsidRDefault="002402EE" w:rsidP="002D1C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Conclude</w:t>
      </w:r>
      <w:r w:rsidR="00783785" w:rsidRPr="00F074BB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77273FBF" w14:textId="77777777" w:rsidR="002D1CF4" w:rsidRDefault="00C1645F" w:rsidP="002C73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the specific </w:t>
      </w:r>
      <w:hyperlink r:id="rId11" w:history="1">
        <w:r w:rsidRPr="00E26431">
          <w:rPr>
            <w:rStyle w:val="Hyperlink"/>
            <w:rFonts w:ascii="Times New Roman" w:hAnsi="Times New Roman" w:cs="Times New Roman"/>
            <w:sz w:val="24"/>
            <w:szCs w:val="24"/>
          </w:rPr>
          <w:t>question(s)</w:t>
        </w:r>
      </w:hyperlink>
      <w:r w:rsidR="002402EE">
        <w:rPr>
          <w:rStyle w:val="Hyperlink"/>
          <w:rFonts w:ascii="Times New Roman" w:hAnsi="Times New Roman" w:cs="Times New Roman"/>
          <w:sz w:val="24"/>
          <w:szCs w:val="24"/>
        </w:rPr>
        <w:t xml:space="preserve"> or solution</w:t>
      </w:r>
      <w:r>
        <w:rPr>
          <w:rFonts w:ascii="Times New Roman" w:hAnsi="Times New Roman" w:cs="Times New Roman"/>
          <w:sz w:val="24"/>
          <w:szCs w:val="24"/>
        </w:rPr>
        <w:t xml:space="preserve"> that you aim to answer</w:t>
      </w:r>
      <w:r w:rsidR="002402EE">
        <w:rPr>
          <w:rFonts w:ascii="Times New Roman" w:hAnsi="Times New Roman" w:cs="Times New Roman"/>
          <w:sz w:val="24"/>
          <w:szCs w:val="24"/>
        </w:rPr>
        <w:t xml:space="preserve"> or implem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C57F38" w14:textId="77777777" w:rsidR="002C731F" w:rsidRPr="002C731F" w:rsidRDefault="002C731F" w:rsidP="002C731F">
      <w:pPr>
        <w:rPr>
          <w:rFonts w:ascii="Times New Roman" w:hAnsi="Times New Roman" w:cs="Times New Roman"/>
          <w:sz w:val="24"/>
          <w:szCs w:val="24"/>
        </w:rPr>
      </w:pPr>
    </w:p>
    <w:p w14:paraId="2EAE5280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709FB317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39A67B35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42D171DA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78098A9D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2117A1BF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22A4E7D7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2B5EF993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75994767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145533CE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23B12334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5DA052A9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6A901640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34B294EE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420835B8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5001A3B7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69F29572" w14:textId="77777777" w:rsidR="00F074BB" w:rsidRPr="00F074BB" w:rsidRDefault="00F074BB" w:rsidP="00F074BB">
      <w:pPr>
        <w:rPr>
          <w:rFonts w:ascii="Times New Roman" w:hAnsi="Times New Roman" w:cs="Times New Roman"/>
          <w:sz w:val="24"/>
          <w:szCs w:val="24"/>
        </w:rPr>
      </w:pPr>
    </w:p>
    <w:p w14:paraId="1A5C1AD2" w14:textId="77777777" w:rsidR="000847D6" w:rsidRPr="002D1CF4" w:rsidRDefault="00783785" w:rsidP="002D1CF4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>Literature review</w:t>
      </w:r>
    </w:p>
    <w:p w14:paraId="5A7DAD0D" w14:textId="77777777" w:rsidR="002D1CF4" w:rsidRDefault="002D1CF4" w:rsidP="002D1CF4"/>
    <w:p w14:paraId="22649F7F" w14:textId="77777777" w:rsidR="002D1CF4" w:rsidRPr="002D1CF4" w:rsidRDefault="002D1CF4" w:rsidP="002D1CF4">
      <w:pPr>
        <w:rPr>
          <w:rFonts w:ascii="Times New Roman" w:hAnsi="Times New Roman" w:cs="Times New Roman"/>
          <w:sz w:val="24"/>
          <w:szCs w:val="24"/>
        </w:rPr>
      </w:pPr>
      <w:r w:rsidRPr="002D1CF4">
        <w:rPr>
          <w:rFonts w:ascii="Times New Roman" w:hAnsi="Times New Roman" w:cs="Times New Roman"/>
          <w:sz w:val="24"/>
          <w:szCs w:val="24"/>
        </w:rPr>
        <w:t xml:space="preserve">The </w:t>
      </w:r>
      <w:hyperlink r:id="rId12" w:history="1">
        <w:r w:rsidRPr="00E26431">
          <w:rPr>
            <w:rStyle w:val="Hyperlink"/>
            <w:rFonts w:ascii="Times New Roman" w:hAnsi="Times New Roman" w:cs="Times New Roman"/>
            <w:sz w:val="24"/>
            <w:szCs w:val="24"/>
          </w:rPr>
          <w:t>literature review</w:t>
        </w:r>
      </w:hyperlink>
      <w:r w:rsidRPr="002D1CF4">
        <w:rPr>
          <w:rFonts w:ascii="Times New Roman" w:hAnsi="Times New Roman" w:cs="Times New Roman"/>
          <w:sz w:val="24"/>
          <w:szCs w:val="24"/>
        </w:rPr>
        <w:t xml:space="preserve"> summarizes, compares</w:t>
      </w:r>
      <w:r w:rsidR="002402EE">
        <w:rPr>
          <w:rFonts w:ascii="Times New Roman" w:hAnsi="Times New Roman" w:cs="Times New Roman"/>
          <w:sz w:val="24"/>
          <w:szCs w:val="24"/>
        </w:rPr>
        <w:t>,</w:t>
      </w:r>
      <w:r w:rsidRPr="002D1CF4">
        <w:rPr>
          <w:rFonts w:ascii="Times New Roman" w:hAnsi="Times New Roman" w:cs="Times New Roman"/>
          <w:sz w:val="24"/>
          <w:szCs w:val="24"/>
        </w:rPr>
        <w:t xml:space="preserve"> and critiques the most relevant </w:t>
      </w:r>
      <w:r w:rsidR="002402EE">
        <w:rPr>
          <w:rFonts w:ascii="Times New Roman" w:hAnsi="Times New Roman" w:cs="Times New Roman"/>
          <w:sz w:val="24"/>
          <w:szCs w:val="24"/>
        </w:rPr>
        <w:t xml:space="preserve">alternative </w:t>
      </w:r>
      <w:r w:rsidRPr="002D1CF4">
        <w:rPr>
          <w:rFonts w:ascii="Times New Roman" w:hAnsi="Times New Roman" w:cs="Times New Roman"/>
          <w:sz w:val="24"/>
          <w:szCs w:val="24"/>
        </w:rPr>
        <w:t xml:space="preserve">sources on the topic. </w:t>
      </w:r>
      <w:r w:rsidR="00BC5E2A">
        <w:rPr>
          <w:rFonts w:ascii="Times New Roman" w:hAnsi="Times New Roman" w:cs="Times New Roman"/>
          <w:sz w:val="24"/>
          <w:szCs w:val="24"/>
        </w:rPr>
        <w:t>There are many different ways to structure a literature review, bu</w:t>
      </w:r>
      <w:r w:rsidRPr="002D1CF4">
        <w:rPr>
          <w:rFonts w:ascii="Times New Roman" w:hAnsi="Times New Roman" w:cs="Times New Roman"/>
          <w:sz w:val="24"/>
          <w:szCs w:val="24"/>
        </w:rPr>
        <w:t>t</w:t>
      </w:r>
      <w:r w:rsidR="00BC5E2A">
        <w:rPr>
          <w:rFonts w:ascii="Times New Roman" w:hAnsi="Times New Roman" w:cs="Times New Roman"/>
          <w:sz w:val="24"/>
          <w:szCs w:val="24"/>
        </w:rPr>
        <w:t xml:space="preserve"> it</w:t>
      </w:r>
      <w:r w:rsidRPr="002D1CF4">
        <w:rPr>
          <w:rFonts w:ascii="Times New Roman" w:hAnsi="Times New Roman" w:cs="Times New Roman"/>
          <w:sz w:val="24"/>
          <w:szCs w:val="24"/>
        </w:rPr>
        <w:t xml:space="preserve"> should explore:</w:t>
      </w:r>
      <w:bookmarkStart w:id="0" w:name="_GoBack"/>
      <w:bookmarkEnd w:id="0"/>
    </w:p>
    <w:p w14:paraId="09478177" w14:textId="77777777" w:rsidR="002D1CF4" w:rsidRPr="002D1CF4" w:rsidRDefault="002D1CF4" w:rsidP="002D1CF4"/>
    <w:p w14:paraId="173E59CC" w14:textId="77777777" w:rsidR="001D2744" w:rsidRPr="002D1CF4" w:rsidRDefault="001D2744" w:rsidP="002D1C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>Key</w:t>
      </w:r>
      <w:r w:rsidR="00C66046"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C</w:t>
      </w:r>
      <w:r w:rsidR="00C66046"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oncepts,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T</w:t>
      </w:r>
      <w:r w:rsidR="00C66046" w:rsidRPr="002D1CF4">
        <w:rPr>
          <w:rFonts w:ascii="Times New Roman" w:hAnsi="Times New Roman" w:cs="Times New Roman"/>
          <w:b/>
          <w:color w:val="auto"/>
          <w:sz w:val="24"/>
          <w:szCs w:val="24"/>
        </w:rPr>
        <w:t>heories</w:t>
      </w:r>
      <w:r w:rsidR="002402EE">
        <w:rPr>
          <w:rFonts w:ascii="Times New Roman" w:hAnsi="Times New Roman" w:cs="Times New Roman"/>
          <w:b/>
          <w:color w:val="auto"/>
          <w:sz w:val="24"/>
          <w:szCs w:val="24"/>
        </w:rPr>
        <w:t>,</w:t>
      </w:r>
      <w:r w:rsidR="00C66046"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 and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="00C66046"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tudies </w:t>
      </w:r>
    </w:p>
    <w:p w14:paraId="4E0796FD" w14:textId="77777777" w:rsidR="002D1CF4" w:rsidRDefault="005506D5" w:rsidP="005506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e, contrast, and </w:t>
      </w:r>
      <w:r w:rsidR="004148A3">
        <w:rPr>
          <w:rFonts w:ascii="Times New Roman" w:hAnsi="Times New Roman" w:cs="Times New Roman"/>
          <w:sz w:val="24"/>
          <w:szCs w:val="24"/>
        </w:rPr>
        <w:t>establish</w:t>
      </w:r>
      <w:r>
        <w:rPr>
          <w:rFonts w:ascii="Times New Roman" w:hAnsi="Times New Roman" w:cs="Times New Roman"/>
          <w:sz w:val="24"/>
          <w:szCs w:val="24"/>
        </w:rPr>
        <w:t xml:space="preserve"> the theories and concepts that will </w:t>
      </w:r>
      <w:r w:rsidR="004148A3">
        <w:rPr>
          <w:rFonts w:ascii="Times New Roman" w:hAnsi="Times New Roman" w:cs="Times New Roman"/>
          <w:sz w:val="24"/>
          <w:szCs w:val="24"/>
        </w:rPr>
        <w:t>be most important for</w:t>
      </w:r>
      <w:r>
        <w:rPr>
          <w:rFonts w:ascii="Times New Roman" w:hAnsi="Times New Roman" w:cs="Times New Roman"/>
          <w:sz w:val="24"/>
          <w:szCs w:val="24"/>
        </w:rPr>
        <w:t xml:space="preserve"> your project.</w:t>
      </w:r>
    </w:p>
    <w:p w14:paraId="14384460" w14:textId="77777777" w:rsidR="005506D5" w:rsidRPr="005506D5" w:rsidRDefault="005506D5" w:rsidP="005506D5">
      <w:pPr>
        <w:rPr>
          <w:rFonts w:ascii="Times New Roman" w:hAnsi="Times New Roman" w:cs="Times New Roman"/>
          <w:sz w:val="24"/>
          <w:szCs w:val="24"/>
        </w:rPr>
      </w:pPr>
    </w:p>
    <w:p w14:paraId="4DA3CFE5" w14:textId="77777777" w:rsidR="001D2744" w:rsidRPr="002D1CF4" w:rsidRDefault="00E270DF" w:rsidP="002D1C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Key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D</w:t>
      </w: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ebates and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C</w:t>
      </w: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>ontroversies</w:t>
      </w:r>
    </w:p>
    <w:p w14:paraId="206B66CD" w14:textId="77777777" w:rsidR="002D1CF4" w:rsidRDefault="004148A3" w:rsidP="005506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points of conflict and situate your position.</w:t>
      </w:r>
    </w:p>
    <w:p w14:paraId="53537B72" w14:textId="77777777" w:rsidR="004148A3" w:rsidRPr="005506D5" w:rsidRDefault="004148A3" w:rsidP="005506D5">
      <w:pPr>
        <w:rPr>
          <w:rFonts w:ascii="Times New Roman" w:hAnsi="Times New Roman" w:cs="Times New Roman"/>
          <w:sz w:val="24"/>
          <w:szCs w:val="24"/>
        </w:rPr>
      </w:pPr>
    </w:p>
    <w:p w14:paraId="44B3AE5D" w14:textId="77777777" w:rsidR="00E270DF" w:rsidRPr="002D1CF4" w:rsidRDefault="008E4AFF" w:rsidP="002D1CF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Gaps in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E</w:t>
      </w:r>
      <w:r w:rsidRPr="002D1CF4">
        <w:rPr>
          <w:rFonts w:ascii="Times New Roman" w:hAnsi="Times New Roman" w:cs="Times New Roman"/>
          <w:b/>
          <w:color w:val="auto"/>
          <w:sz w:val="24"/>
          <w:szCs w:val="24"/>
        </w:rPr>
        <w:t>xisting</w:t>
      </w:r>
      <w:r w:rsidR="00E270DF" w:rsidRPr="002D1CF4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975F99">
        <w:rPr>
          <w:rFonts w:ascii="Times New Roman" w:hAnsi="Times New Roman" w:cs="Times New Roman"/>
          <w:b/>
          <w:color w:val="auto"/>
          <w:sz w:val="24"/>
          <w:szCs w:val="24"/>
        </w:rPr>
        <w:t>K</w:t>
      </w:r>
      <w:r w:rsidR="00E270DF" w:rsidRPr="002D1CF4">
        <w:rPr>
          <w:rFonts w:ascii="Times New Roman" w:hAnsi="Times New Roman" w:cs="Times New Roman"/>
          <w:b/>
          <w:color w:val="auto"/>
          <w:sz w:val="24"/>
          <w:szCs w:val="24"/>
        </w:rPr>
        <w:t>nowledge</w:t>
      </w:r>
    </w:p>
    <w:p w14:paraId="3C34F97B" w14:textId="77777777" w:rsidR="00C03ABA" w:rsidRDefault="00BC5E2A" w:rsidP="002660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="00A6698A">
        <w:rPr>
          <w:rFonts w:ascii="Times New Roman" w:hAnsi="Times New Roman" w:cs="Times New Roman"/>
          <w:sz w:val="24"/>
          <w:szCs w:val="24"/>
        </w:rPr>
        <w:t xml:space="preserve">what is missing and </w:t>
      </w:r>
      <w:r>
        <w:rPr>
          <w:rFonts w:ascii="Times New Roman" w:hAnsi="Times New Roman" w:cs="Times New Roman"/>
          <w:sz w:val="24"/>
          <w:szCs w:val="24"/>
        </w:rPr>
        <w:t>how your pro</w:t>
      </w:r>
      <w:r w:rsidR="00A6698A">
        <w:rPr>
          <w:rFonts w:ascii="Times New Roman" w:hAnsi="Times New Roman" w:cs="Times New Roman"/>
          <w:sz w:val="24"/>
          <w:szCs w:val="24"/>
        </w:rPr>
        <w:t>ject will fit in.</w:t>
      </w:r>
    </w:p>
    <w:p w14:paraId="5753B967" w14:textId="77777777" w:rsidR="00297F1F" w:rsidRDefault="00297F1F" w:rsidP="0026609F">
      <w:pPr>
        <w:rPr>
          <w:rFonts w:ascii="Times New Roman" w:hAnsi="Times New Roman" w:cs="Times New Roman"/>
          <w:sz w:val="24"/>
          <w:szCs w:val="24"/>
        </w:rPr>
      </w:pPr>
    </w:p>
    <w:p w14:paraId="41FC7677" w14:textId="77777777" w:rsidR="00297F1F" w:rsidRDefault="00297F1F" w:rsidP="0026609F">
      <w:pPr>
        <w:rPr>
          <w:rFonts w:ascii="Times New Roman" w:hAnsi="Times New Roman" w:cs="Times New Roman"/>
          <w:sz w:val="24"/>
          <w:szCs w:val="24"/>
        </w:rPr>
      </w:pPr>
    </w:p>
    <w:p w14:paraId="0D59891A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3EED6411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3424ADCD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7E2C7234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0A2621D7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73ECECC6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6344668F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521F54E3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1708799C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3B2E13CA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71B9F61C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06238630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1BDF9636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6B9266FD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6A85DBCA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2C4DB32B" w14:textId="77777777" w:rsidR="00C03ABA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3BDF49D8" w14:textId="77777777" w:rsidR="00C03ABA" w:rsidRPr="00F074BB" w:rsidRDefault="00C03ABA" w:rsidP="0026609F">
      <w:pPr>
        <w:rPr>
          <w:rFonts w:ascii="Times New Roman" w:hAnsi="Times New Roman" w:cs="Times New Roman"/>
          <w:sz w:val="24"/>
          <w:szCs w:val="24"/>
        </w:rPr>
      </w:pPr>
    </w:p>
    <w:p w14:paraId="0020B96A" w14:textId="77777777" w:rsidR="00783785" w:rsidRPr="00E4088E" w:rsidRDefault="002402EE" w:rsidP="00E4088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Project</w:t>
      </w:r>
      <w:r w:rsidR="00783785" w:rsidRPr="00E408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design and methods</w:t>
      </w:r>
    </w:p>
    <w:p w14:paraId="0275D81A" w14:textId="77777777" w:rsidR="00E4088E" w:rsidRDefault="00E4088E" w:rsidP="00E4088E"/>
    <w:p w14:paraId="7DF00096" w14:textId="77777777" w:rsidR="00236B9B" w:rsidRDefault="005C6140" w:rsidP="00E40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you should explain your approach to the research and describe exactly what steps you will take </w:t>
      </w:r>
      <w:r w:rsidR="0018168B">
        <w:rPr>
          <w:rFonts w:ascii="Times New Roman" w:hAnsi="Times New Roman" w:cs="Times New Roman"/>
          <w:sz w:val="24"/>
          <w:szCs w:val="24"/>
        </w:rPr>
        <w:t>to answer your questions.</w:t>
      </w:r>
    </w:p>
    <w:p w14:paraId="7B5369F8" w14:textId="77777777" w:rsidR="00261218" w:rsidRPr="00E4088E" w:rsidRDefault="00261218" w:rsidP="00E4088E">
      <w:pPr>
        <w:rPr>
          <w:rFonts w:ascii="Times New Roman" w:hAnsi="Times New Roman" w:cs="Times New Roman"/>
          <w:sz w:val="24"/>
          <w:szCs w:val="24"/>
        </w:rPr>
      </w:pPr>
    </w:p>
    <w:p w14:paraId="4A155A3C" w14:textId="77777777" w:rsidR="00FF1E50" w:rsidRPr="00FF1E50" w:rsidRDefault="002402EE" w:rsidP="00FF1E50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Project</w:t>
      </w:r>
      <w:r w:rsidR="00FF1E50" w:rsidRPr="00FF1E50">
        <w:rPr>
          <w:rFonts w:ascii="Times New Roman" w:hAnsi="Times New Roman" w:cs="Times New Roman"/>
          <w:b/>
          <w:color w:val="auto"/>
          <w:sz w:val="24"/>
          <w:szCs w:val="24"/>
        </w:rPr>
        <w:t xml:space="preserve"> design</w:t>
      </w:r>
    </w:p>
    <w:p w14:paraId="3033957A" w14:textId="77777777" w:rsidR="008D5F33" w:rsidRDefault="00FF1E50" w:rsidP="00181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how you will design the research. </w:t>
      </w:r>
      <w:hyperlink r:id="rId13" w:history="1">
        <w:r w:rsidRPr="00873A28">
          <w:rPr>
            <w:rStyle w:val="Hyperlink"/>
            <w:rFonts w:ascii="Times New Roman" w:hAnsi="Times New Roman" w:cs="Times New Roman"/>
            <w:sz w:val="24"/>
            <w:szCs w:val="24"/>
          </w:rPr>
          <w:t>Qualitative or quantitativ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? Original data collection or </w:t>
      </w:r>
      <w:hyperlink r:id="rId14" w:history="1">
        <w:r w:rsidRPr="00873A28">
          <w:rPr>
            <w:rStyle w:val="Hyperlink"/>
            <w:rFonts w:ascii="Times New Roman" w:hAnsi="Times New Roman" w:cs="Times New Roman"/>
            <w:sz w:val="24"/>
            <w:szCs w:val="24"/>
          </w:rPr>
          <w:t>primary/secondary sources</w:t>
        </w:r>
      </w:hyperlink>
      <w:r>
        <w:rPr>
          <w:rFonts w:ascii="Times New Roman" w:hAnsi="Times New Roman" w:cs="Times New Roman"/>
          <w:sz w:val="24"/>
          <w:szCs w:val="24"/>
        </w:rPr>
        <w:t>? Descriptive, correlational or experimental?</w:t>
      </w:r>
    </w:p>
    <w:p w14:paraId="45FA2F74" w14:textId="77777777" w:rsidR="00DB3823" w:rsidRPr="008D5F33" w:rsidRDefault="00DB3823" w:rsidP="0018168B">
      <w:pPr>
        <w:rPr>
          <w:rFonts w:ascii="Times New Roman" w:hAnsi="Times New Roman" w:cs="Times New Roman"/>
          <w:sz w:val="24"/>
          <w:szCs w:val="24"/>
        </w:rPr>
      </w:pPr>
    </w:p>
    <w:p w14:paraId="29FB4F95" w14:textId="77777777" w:rsidR="00783785" w:rsidRDefault="00783785" w:rsidP="00E4088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Methods and </w:t>
      </w:r>
      <w:r w:rsidR="00E749B9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t>ources</w:t>
      </w:r>
    </w:p>
    <w:p w14:paraId="2928C3D3" w14:textId="77777777" w:rsidR="00E4088E" w:rsidRDefault="00DB3823" w:rsidP="0018168B">
      <w:pPr>
        <w:rPr>
          <w:rFonts w:ascii="Times New Roman" w:hAnsi="Times New Roman" w:cs="Times New Roman"/>
          <w:sz w:val="24"/>
          <w:szCs w:val="24"/>
        </w:rPr>
      </w:pPr>
      <w:r w:rsidRPr="00DB3823">
        <w:rPr>
          <w:rFonts w:ascii="Times New Roman" w:hAnsi="Times New Roman" w:cs="Times New Roman"/>
          <w:sz w:val="24"/>
          <w:szCs w:val="24"/>
        </w:rPr>
        <w:t>Describe the tools, procedures, participants and sources of the research. When, where and how will you collect, select and analyze data?</w:t>
      </w:r>
    </w:p>
    <w:p w14:paraId="1BED2E13" w14:textId="77777777" w:rsidR="00DB3823" w:rsidRPr="00DB3823" w:rsidRDefault="00DB3823" w:rsidP="0018168B">
      <w:pPr>
        <w:rPr>
          <w:rFonts w:ascii="Times New Roman" w:hAnsi="Times New Roman" w:cs="Times New Roman"/>
          <w:sz w:val="24"/>
          <w:szCs w:val="24"/>
        </w:rPr>
      </w:pPr>
    </w:p>
    <w:p w14:paraId="750D601F" w14:textId="77777777" w:rsidR="00E4088E" w:rsidRDefault="00E12E5E" w:rsidP="00236B9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t>Practical</w:t>
      </w:r>
      <w:r w:rsidR="00627D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Considerations</w:t>
      </w:r>
    </w:p>
    <w:p w14:paraId="1D2D8192" w14:textId="77777777" w:rsidR="00E4088E" w:rsidRPr="00DB3823" w:rsidRDefault="00DB3823" w:rsidP="001816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any potential obstacles, limitations and ethical or practical issues. How will you plan for and deal with problems?</w:t>
      </w:r>
    </w:p>
    <w:p w14:paraId="75D07EB3" w14:textId="77777777" w:rsidR="00E4088E" w:rsidRDefault="00E4088E" w:rsidP="00E4088E"/>
    <w:p w14:paraId="5A998FDD" w14:textId="77777777" w:rsidR="00E4088E" w:rsidRDefault="00E4088E" w:rsidP="00E4088E"/>
    <w:p w14:paraId="5030EE6C" w14:textId="77777777" w:rsidR="00E4088E" w:rsidRDefault="00E4088E" w:rsidP="00E4088E"/>
    <w:p w14:paraId="0037769C" w14:textId="77777777" w:rsidR="00E4088E" w:rsidRDefault="00E4088E" w:rsidP="00E4088E"/>
    <w:p w14:paraId="6ACDFC30" w14:textId="77777777" w:rsidR="00E4088E" w:rsidRDefault="00E4088E" w:rsidP="00E4088E"/>
    <w:p w14:paraId="7B509C25" w14:textId="77777777" w:rsidR="00E4088E" w:rsidRDefault="00E4088E" w:rsidP="00E4088E"/>
    <w:p w14:paraId="5E833671" w14:textId="77777777" w:rsidR="00E4088E" w:rsidRDefault="00E4088E" w:rsidP="00E4088E"/>
    <w:p w14:paraId="6ACC88C1" w14:textId="77777777" w:rsidR="00E4088E" w:rsidRDefault="00E4088E" w:rsidP="00E4088E"/>
    <w:p w14:paraId="43A7500B" w14:textId="77777777" w:rsidR="00E4088E" w:rsidRDefault="00E4088E" w:rsidP="00E4088E"/>
    <w:p w14:paraId="04B6A09F" w14:textId="77777777" w:rsidR="00E4088E" w:rsidRDefault="00E4088E" w:rsidP="00E4088E"/>
    <w:p w14:paraId="6D3CB971" w14:textId="77777777" w:rsidR="00E4088E" w:rsidRDefault="00E4088E" w:rsidP="00E4088E"/>
    <w:p w14:paraId="4DA32168" w14:textId="77777777" w:rsidR="00E4088E" w:rsidRDefault="00E4088E" w:rsidP="00E4088E"/>
    <w:p w14:paraId="06456847" w14:textId="77777777" w:rsidR="00E4088E" w:rsidRDefault="00E4088E" w:rsidP="00E4088E"/>
    <w:p w14:paraId="2FBE28F0" w14:textId="77777777" w:rsidR="00E4088E" w:rsidRDefault="00E4088E" w:rsidP="00E4088E"/>
    <w:p w14:paraId="2D353B0F" w14:textId="77777777" w:rsidR="00E4088E" w:rsidRDefault="00E4088E" w:rsidP="00E4088E"/>
    <w:p w14:paraId="6E2766F1" w14:textId="77777777" w:rsidR="00E4088E" w:rsidRDefault="00E4088E" w:rsidP="00E4088E"/>
    <w:p w14:paraId="78A52A1A" w14:textId="77777777" w:rsidR="00E4088E" w:rsidRDefault="00E4088E" w:rsidP="00E4088E"/>
    <w:p w14:paraId="734D1FB4" w14:textId="77777777" w:rsidR="00E4088E" w:rsidRDefault="00E4088E" w:rsidP="00E4088E"/>
    <w:p w14:paraId="70C62AC2" w14:textId="77777777" w:rsidR="00E4088E" w:rsidRDefault="00E4088E" w:rsidP="00E4088E"/>
    <w:p w14:paraId="7D6343BE" w14:textId="77777777" w:rsidR="00E4088E" w:rsidRDefault="00E4088E" w:rsidP="00E4088E"/>
    <w:p w14:paraId="642AC62F" w14:textId="77777777" w:rsidR="00E4088E" w:rsidRDefault="00E4088E" w:rsidP="00E4088E"/>
    <w:p w14:paraId="5801E425" w14:textId="77777777" w:rsidR="008B4CA7" w:rsidRDefault="008B4CA7" w:rsidP="00E4088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Implications</w:t>
      </w:r>
      <w:r w:rsidR="00225138" w:rsidRPr="00E408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 and contributions to knowledge</w:t>
      </w:r>
    </w:p>
    <w:p w14:paraId="5B9A4EEF" w14:textId="77777777" w:rsidR="00E4088E" w:rsidRDefault="00E4088E" w:rsidP="00E4088E"/>
    <w:p w14:paraId="49D30B74" w14:textId="77777777" w:rsidR="0018168B" w:rsidRPr="00902766" w:rsidRDefault="00FD234F" w:rsidP="00E40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ish the proposal by emphasizing </w:t>
      </w:r>
      <w:r w:rsidR="006A2ED1">
        <w:rPr>
          <w:rFonts w:ascii="Times New Roman" w:hAnsi="Times New Roman" w:cs="Times New Roman"/>
          <w:sz w:val="24"/>
          <w:szCs w:val="24"/>
        </w:rPr>
        <w:t>why your proposed project is important and what it will contribute to practice or theory.</w:t>
      </w:r>
    </w:p>
    <w:p w14:paraId="406B38CF" w14:textId="77777777" w:rsidR="00902766" w:rsidRPr="00E4088E" w:rsidRDefault="00902766" w:rsidP="00E4088E"/>
    <w:p w14:paraId="6C6F249A" w14:textId="77777777" w:rsidR="008B4CA7" w:rsidRDefault="00225138" w:rsidP="00E4088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Practical </w:t>
      </w:r>
      <w:r w:rsidR="00E749B9">
        <w:rPr>
          <w:rFonts w:ascii="Times New Roman" w:hAnsi="Times New Roman" w:cs="Times New Roman"/>
          <w:b/>
          <w:color w:val="auto"/>
          <w:sz w:val="24"/>
          <w:szCs w:val="24"/>
        </w:rPr>
        <w:t>I</w:t>
      </w:r>
      <w:r w:rsidR="00005C5E" w:rsidRPr="00E4088E">
        <w:rPr>
          <w:rFonts w:ascii="Times New Roman" w:hAnsi="Times New Roman" w:cs="Times New Roman"/>
          <w:b/>
          <w:color w:val="auto"/>
          <w:sz w:val="24"/>
          <w:szCs w:val="24"/>
        </w:rPr>
        <w:t>mplications</w:t>
      </w:r>
    </w:p>
    <w:p w14:paraId="7EDC2C1E" w14:textId="77777777" w:rsidR="00E4088E" w:rsidRPr="00017C4D" w:rsidRDefault="00017C4D" w:rsidP="00E408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your </w:t>
      </w:r>
      <w:r w:rsidR="002402EE">
        <w:rPr>
          <w:rFonts w:ascii="Times New Roman" w:hAnsi="Times New Roman" w:cs="Times New Roman"/>
          <w:sz w:val="24"/>
          <w:szCs w:val="24"/>
        </w:rPr>
        <w:t>project or findings</w:t>
      </w:r>
      <w:r>
        <w:rPr>
          <w:rFonts w:ascii="Times New Roman" w:hAnsi="Times New Roman" w:cs="Times New Roman"/>
          <w:sz w:val="24"/>
          <w:szCs w:val="24"/>
        </w:rPr>
        <w:t xml:space="preserve"> help improve a process,</w:t>
      </w:r>
      <w:r w:rsidR="004E44CF">
        <w:rPr>
          <w:rFonts w:ascii="Times New Roman" w:hAnsi="Times New Roman" w:cs="Times New Roman"/>
          <w:sz w:val="24"/>
          <w:szCs w:val="24"/>
        </w:rPr>
        <w:t xml:space="preserve"> inform policy, or make a case for concrete chang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95649F" w14:textId="77777777" w:rsidR="00E25314" w:rsidRPr="00E4088E" w:rsidRDefault="00E25314" w:rsidP="00E4088E"/>
    <w:p w14:paraId="01420CFE" w14:textId="77777777" w:rsidR="00225138" w:rsidRPr="00E4088E" w:rsidRDefault="00225138" w:rsidP="00E4088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E4088E">
        <w:rPr>
          <w:rFonts w:ascii="Times New Roman" w:hAnsi="Times New Roman" w:cs="Times New Roman"/>
          <w:b/>
          <w:color w:val="auto"/>
          <w:sz w:val="24"/>
          <w:szCs w:val="24"/>
        </w:rPr>
        <w:t xml:space="preserve">Theoretical </w:t>
      </w:r>
      <w:r w:rsidR="00E749B9">
        <w:rPr>
          <w:rFonts w:ascii="Times New Roman" w:hAnsi="Times New Roman" w:cs="Times New Roman"/>
          <w:b/>
          <w:color w:val="auto"/>
          <w:sz w:val="24"/>
          <w:szCs w:val="24"/>
        </w:rPr>
        <w:t>I</w:t>
      </w:r>
      <w:r w:rsidR="00005C5E" w:rsidRPr="00E4088E">
        <w:rPr>
          <w:rFonts w:ascii="Times New Roman" w:hAnsi="Times New Roman" w:cs="Times New Roman"/>
          <w:b/>
          <w:color w:val="auto"/>
          <w:sz w:val="24"/>
          <w:szCs w:val="24"/>
        </w:rPr>
        <w:t>mplications</w:t>
      </w:r>
    </w:p>
    <w:p w14:paraId="5DF92EF5" w14:textId="77777777" w:rsidR="0097213F" w:rsidRPr="00624844" w:rsidRDefault="001B5BF0" w:rsidP="001B5BF0">
      <w:pPr>
        <w:rPr>
          <w:rFonts w:ascii="Times New Roman" w:hAnsi="Times New Roman" w:cs="Times New Roman"/>
          <w:sz w:val="24"/>
          <w:szCs w:val="24"/>
        </w:rPr>
      </w:pPr>
      <w:r w:rsidRPr="00624844">
        <w:rPr>
          <w:rFonts w:ascii="Times New Roman" w:hAnsi="Times New Roman" w:cs="Times New Roman"/>
          <w:sz w:val="24"/>
          <w:szCs w:val="24"/>
        </w:rPr>
        <w:t>Will you</w:t>
      </w:r>
      <w:r w:rsidR="00560937" w:rsidRPr="00624844">
        <w:rPr>
          <w:rFonts w:ascii="Times New Roman" w:hAnsi="Times New Roman" w:cs="Times New Roman"/>
          <w:sz w:val="24"/>
          <w:szCs w:val="24"/>
        </w:rPr>
        <w:t xml:space="preserve">r work help strengthen a theory or model, challenge current assumptions, </w:t>
      </w:r>
      <w:r w:rsidR="00624844" w:rsidRPr="00624844">
        <w:rPr>
          <w:rFonts w:ascii="Times New Roman" w:hAnsi="Times New Roman" w:cs="Times New Roman"/>
          <w:sz w:val="24"/>
          <w:szCs w:val="24"/>
        </w:rPr>
        <w:t>or create a basis for further research?</w:t>
      </w:r>
    </w:p>
    <w:p w14:paraId="3B8B602C" w14:textId="77777777" w:rsidR="0035129A" w:rsidRPr="00F074BB" w:rsidRDefault="0035129A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F53DE4" w14:textId="77777777" w:rsidR="0035129A" w:rsidRPr="00F074BB" w:rsidRDefault="0035129A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543FBA" w14:textId="77777777" w:rsidR="0026609F" w:rsidRPr="00F074BB" w:rsidRDefault="0026609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1D8BA1" w14:textId="77777777" w:rsidR="0026609F" w:rsidRDefault="0026609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8256CA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4838CE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B8243B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52CCC3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86532C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317BE7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6B1A3F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DAA7C0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22175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AA3B87" w14:textId="77777777" w:rsidR="00E4088E" w:rsidRDefault="00E4088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BA8275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2BA93C" w14:textId="77777777" w:rsidR="0096052A" w:rsidRPr="00AB170E" w:rsidRDefault="0097213F" w:rsidP="00E4088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B170E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eference</w:t>
      </w:r>
      <w:r w:rsidR="00E4088E" w:rsidRPr="00AB170E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53081765" w14:textId="77777777" w:rsidR="008D1763" w:rsidRPr="00F074BB" w:rsidRDefault="008D1763" w:rsidP="00683D68">
      <w:pPr>
        <w:rPr>
          <w:rFonts w:ascii="Times New Roman" w:hAnsi="Times New Roman" w:cs="Times New Roman"/>
          <w:sz w:val="24"/>
          <w:szCs w:val="24"/>
        </w:rPr>
      </w:pPr>
    </w:p>
    <w:p w14:paraId="78766B29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71F9EC31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1BE70E03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0A114676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53C8C747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5891C14A" w14:textId="77777777" w:rsidR="00194876" w:rsidRPr="00F074BB" w:rsidRDefault="00194876" w:rsidP="00194876">
      <w:pPr>
        <w:spacing w:after="0" w:line="480" w:lineRule="auto"/>
        <w:ind w:left="709" w:hanging="709"/>
        <w:rPr>
          <w:rFonts w:ascii="Times New Roman" w:eastAsia="Calibri" w:hAnsi="Times New Roman" w:cs="Times New Roman"/>
          <w:sz w:val="24"/>
          <w:szCs w:val="24"/>
        </w:rPr>
      </w:pPr>
      <w:r w:rsidRPr="00194876">
        <w:rPr>
          <w:rFonts w:ascii="Times New Roman" w:eastAsia="Calibri" w:hAnsi="Times New Roman" w:cs="Times New Roman"/>
          <w:sz w:val="24"/>
          <w:szCs w:val="24"/>
        </w:rPr>
        <w:t>AuthorLastName, FirstInitial., &amp; Author LastName, FirstInitial. (Year). Title of article. Title of Journal, Volume(Issue), Page Number(s). https://doi.org/number</w:t>
      </w:r>
    </w:p>
    <w:p w14:paraId="6AB10D32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5424C9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1402E5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2BFD6CC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A00E27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4BB0ED" w14:textId="77777777" w:rsidR="0097213F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CF6E3C" w14:textId="77777777" w:rsidR="00AB170E" w:rsidRPr="00F074BB" w:rsidRDefault="00AB170E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C4AA45" w14:textId="77777777" w:rsidR="0097213F" w:rsidRPr="00F074BB" w:rsidRDefault="0097213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C4F4ED" w14:textId="77777777" w:rsidR="0026609F" w:rsidRPr="00F074BB" w:rsidRDefault="0026609F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F51C76" w14:textId="77777777" w:rsidR="0097213F" w:rsidRPr="00F509DF" w:rsidRDefault="0097213F" w:rsidP="00AB170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F509DF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esearch schedule</w:t>
      </w:r>
    </w:p>
    <w:p w14:paraId="0851B828" w14:textId="77777777" w:rsidR="00F509DF" w:rsidRPr="00F074BB" w:rsidRDefault="00F509DF" w:rsidP="0026609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39E0" w:rsidRPr="00F074BB" w14:paraId="64C45C70" w14:textId="77777777" w:rsidTr="00AD39E0">
        <w:tc>
          <w:tcPr>
            <w:tcW w:w="3005" w:type="dxa"/>
          </w:tcPr>
          <w:p w14:paraId="42128F7A" w14:textId="77777777" w:rsidR="00AD39E0" w:rsidRPr="009A3C56" w:rsidRDefault="00AD39E0" w:rsidP="009A3C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3C56">
              <w:rPr>
                <w:rFonts w:ascii="Times New Roman" w:hAnsi="Times New Roman" w:cs="Times New Roman"/>
                <w:b/>
                <w:sz w:val="24"/>
                <w:szCs w:val="24"/>
              </w:rPr>
              <w:t>Research phase</w:t>
            </w:r>
          </w:p>
        </w:tc>
        <w:tc>
          <w:tcPr>
            <w:tcW w:w="3005" w:type="dxa"/>
          </w:tcPr>
          <w:p w14:paraId="5D1716F5" w14:textId="77777777" w:rsidR="00AD39E0" w:rsidRPr="009A3C56" w:rsidRDefault="00AD39E0" w:rsidP="009A3C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3C56">
              <w:rPr>
                <w:rFonts w:ascii="Times New Roman" w:hAnsi="Times New Roman" w:cs="Times New Roman"/>
                <w:b/>
                <w:sz w:val="24"/>
                <w:szCs w:val="24"/>
              </w:rPr>
              <w:t>Objectives</w:t>
            </w:r>
          </w:p>
        </w:tc>
        <w:tc>
          <w:tcPr>
            <w:tcW w:w="3006" w:type="dxa"/>
          </w:tcPr>
          <w:p w14:paraId="59D89476" w14:textId="77777777" w:rsidR="00AD39E0" w:rsidRPr="009A3C56" w:rsidRDefault="00AD39E0" w:rsidP="009A3C5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3C56">
              <w:rPr>
                <w:rFonts w:ascii="Times New Roman" w:hAnsi="Times New Roman" w:cs="Times New Roman"/>
                <w:b/>
                <w:sz w:val="24"/>
                <w:szCs w:val="24"/>
              </w:rPr>
              <w:t>Deadline</w:t>
            </w:r>
          </w:p>
        </w:tc>
      </w:tr>
      <w:tr w:rsidR="00AD39E0" w:rsidRPr="00F074BB" w14:paraId="38846CF5" w14:textId="77777777" w:rsidTr="00AD39E0">
        <w:tc>
          <w:tcPr>
            <w:tcW w:w="3005" w:type="dxa"/>
          </w:tcPr>
          <w:p w14:paraId="5C1B3244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A644507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13B8EDB8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9E0" w:rsidRPr="00F074BB" w14:paraId="00593BCE" w14:textId="77777777" w:rsidTr="00AD39E0">
        <w:tc>
          <w:tcPr>
            <w:tcW w:w="3005" w:type="dxa"/>
          </w:tcPr>
          <w:p w14:paraId="4B54C6EC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0E60365C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1C122D1C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9E0" w:rsidRPr="00F074BB" w14:paraId="0F700D3E" w14:textId="77777777" w:rsidTr="00AD39E0">
        <w:tc>
          <w:tcPr>
            <w:tcW w:w="3005" w:type="dxa"/>
          </w:tcPr>
          <w:p w14:paraId="7A57FCE3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1C8D935E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7E5B4B98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9E0" w:rsidRPr="00F074BB" w14:paraId="52A42FDA" w14:textId="77777777" w:rsidTr="00AD39E0">
        <w:tc>
          <w:tcPr>
            <w:tcW w:w="3005" w:type="dxa"/>
          </w:tcPr>
          <w:p w14:paraId="58B8C349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328B776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0C1311F2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9E0" w:rsidRPr="00F074BB" w14:paraId="37A0B789" w14:textId="77777777" w:rsidTr="00AD39E0">
        <w:tc>
          <w:tcPr>
            <w:tcW w:w="3005" w:type="dxa"/>
          </w:tcPr>
          <w:p w14:paraId="7FCCAE36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6A443CA9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56D800BA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9E0" w:rsidRPr="00F074BB" w14:paraId="490FE432" w14:textId="77777777" w:rsidTr="00AD39E0">
        <w:tc>
          <w:tcPr>
            <w:tcW w:w="3005" w:type="dxa"/>
          </w:tcPr>
          <w:p w14:paraId="2BADE60D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95F4E0C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6" w:type="dxa"/>
          </w:tcPr>
          <w:p w14:paraId="68420D94" w14:textId="77777777" w:rsidR="00AD39E0" w:rsidRPr="00F074BB" w:rsidRDefault="00AD39E0" w:rsidP="0097213F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B22E8E" w14:textId="77777777" w:rsidR="00EA3E21" w:rsidRPr="00F074BB" w:rsidRDefault="00EA3E21" w:rsidP="009721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A3E21" w:rsidRPr="00F074BB" w:rsidSect="00697FBD">
      <w:headerReference w:type="default" r:id="rId15"/>
      <w:head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9A18F" w14:textId="77777777" w:rsidR="00FF2284" w:rsidRDefault="00FF2284" w:rsidP="00A21C39">
      <w:pPr>
        <w:spacing w:after="0" w:line="240" w:lineRule="auto"/>
      </w:pPr>
      <w:r>
        <w:separator/>
      </w:r>
    </w:p>
  </w:endnote>
  <w:endnote w:type="continuationSeparator" w:id="0">
    <w:p w14:paraId="252043C2" w14:textId="77777777" w:rsidR="00FF2284" w:rsidRDefault="00FF2284" w:rsidP="00A21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F4D46" w14:textId="77777777" w:rsidR="00FF2284" w:rsidRDefault="00FF2284" w:rsidP="00A21C39">
      <w:pPr>
        <w:spacing w:after="0" w:line="240" w:lineRule="auto"/>
      </w:pPr>
      <w:r>
        <w:separator/>
      </w:r>
    </w:p>
  </w:footnote>
  <w:footnote w:type="continuationSeparator" w:id="0">
    <w:p w14:paraId="6C744527" w14:textId="77777777" w:rsidR="00FF2284" w:rsidRDefault="00FF2284" w:rsidP="00A21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500CD2" w14:textId="77777777" w:rsidR="00A21C39" w:rsidRPr="004F0A0D" w:rsidRDefault="00F074BB">
    <w:pPr>
      <w:pStyle w:val="Header"/>
      <w:rPr>
        <w:rFonts w:ascii="Times New Roman" w:hAnsi="Times New Roman" w:cs="Times New Roman"/>
        <w:sz w:val="24"/>
        <w:szCs w:val="24"/>
      </w:rPr>
    </w:pPr>
    <w:r w:rsidRPr="004F0A0D">
      <w:rPr>
        <w:rFonts w:ascii="Times New Roman" w:hAnsi="Times New Roman" w:cs="Times New Roman"/>
        <w:sz w:val="24"/>
        <w:szCs w:val="24"/>
      </w:rPr>
      <w:t>RESEARCH PROPOSAL</w:t>
    </w:r>
    <w:r w:rsidRPr="004F0A0D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F0A0D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FD25B4" w:rsidRPr="004F0A0D">
      <w:rPr>
        <w:rFonts w:ascii="Times New Roman" w:hAnsi="Times New Roman" w:cs="Times New Roman"/>
        <w:sz w:val="24"/>
        <w:szCs w:val="24"/>
      </w:rPr>
      <w:fldChar w:fldCharType="begin"/>
    </w:r>
    <w:r w:rsidR="00FD25B4" w:rsidRPr="004F0A0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FD25B4" w:rsidRPr="004F0A0D">
      <w:rPr>
        <w:rFonts w:ascii="Times New Roman" w:hAnsi="Times New Roman" w:cs="Times New Roman"/>
        <w:sz w:val="24"/>
        <w:szCs w:val="24"/>
      </w:rPr>
      <w:fldChar w:fldCharType="separate"/>
    </w:r>
    <w:r w:rsidR="00FD25B4" w:rsidRPr="004F0A0D">
      <w:rPr>
        <w:rFonts w:ascii="Times New Roman" w:hAnsi="Times New Roman" w:cs="Times New Roman"/>
        <w:noProof/>
        <w:sz w:val="24"/>
        <w:szCs w:val="24"/>
      </w:rPr>
      <w:t>1</w:t>
    </w:r>
    <w:r w:rsidR="00FD25B4" w:rsidRPr="004F0A0D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190E3" w14:textId="77777777" w:rsidR="00697FBD" w:rsidRPr="00697FBD" w:rsidRDefault="00697FBD">
    <w:pPr>
      <w:pStyle w:val="Header"/>
      <w:rPr>
        <w:rFonts w:ascii="Times New Roman" w:hAnsi="Times New Roman" w:cs="Times New Roman"/>
        <w:sz w:val="24"/>
        <w:szCs w:val="24"/>
      </w:rPr>
    </w:pPr>
    <w:r w:rsidRPr="00697FBD">
      <w:rPr>
        <w:rFonts w:ascii="Times New Roman" w:hAnsi="Times New Roman" w:cs="Times New Roman"/>
        <w:sz w:val="24"/>
        <w:szCs w:val="24"/>
      </w:rPr>
      <w:t>Running head: RESEARCH PROPOSAL</w:t>
    </w:r>
    <w:r w:rsidRPr="00697FBD">
      <w:rPr>
        <w:rFonts w:ascii="Times New Roman" w:hAnsi="Times New Roman" w:cs="Times New Roman"/>
        <w:sz w:val="24"/>
        <w:szCs w:val="24"/>
      </w:rPr>
      <w:tab/>
    </w:r>
    <w:r w:rsidRPr="00697FBD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697FBD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697FBD">
      <w:rPr>
        <w:rFonts w:ascii="Times New Roman" w:hAnsi="Times New Roman" w:cs="Times New Roman"/>
        <w:sz w:val="24"/>
        <w:szCs w:val="24"/>
      </w:rPr>
      <w:fldChar w:fldCharType="begin"/>
    </w:r>
    <w:r w:rsidRPr="00697FBD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97FBD">
      <w:rPr>
        <w:rFonts w:ascii="Times New Roman" w:hAnsi="Times New Roman" w:cs="Times New Roman"/>
        <w:sz w:val="24"/>
        <w:szCs w:val="24"/>
      </w:rPr>
      <w:fldChar w:fldCharType="separate"/>
    </w:r>
    <w:r w:rsidRPr="00697FBD">
      <w:rPr>
        <w:rFonts w:ascii="Times New Roman" w:hAnsi="Times New Roman" w:cs="Times New Roman"/>
        <w:noProof/>
        <w:sz w:val="24"/>
        <w:szCs w:val="24"/>
      </w:rPr>
      <w:t>1</w:t>
    </w:r>
    <w:r w:rsidRPr="00697FBD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rE0trCwMLc0MjFX0lEKTi0uzszPAykwrAUAq3a90SwAAAA="/>
  </w:docVars>
  <w:rsids>
    <w:rsidRoot w:val="00A30E81"/>
    <w:rsid w:val="00005C5E"/>
    <w:rsid w:val="00013E49"/>
    <w:rsid w:val="00017C4D"/>
    <w:rsid w:val="00054CE1"/>
    <w:rsid w:val="0006537A"/>
    <w:rsid w:val="00066352"/>
    <w:rsid w:val="000847D6"/>
    <w:rsid w:val="00122FEC"/>
    <w:rsid w:val="00160B77"/>
    <w:rsid w:val="00170E85"/>
    <w:rsid w:val="0018168B"/>
    <w:rsid w:val="00192322"/>
    <w:rsid w:val="00194876"/>
    <w:rsid w:val="001B5BF0"/>
    <w:rsid w:val="001C2EB3"/>
    <w:rsid w:val="001C4526"/>
    <w:rsid w:val="001D2744"/>
    <w:rsid w:val="00225138"/>
    <w:rsid w:val="00236B9B"/>
    <w:rsid w:val="002402EE"/>
    <w:rsid w:val="00261218"/>
    <w:rsid w:val="0026609F"/>
    <w:rsid w:val="00281B7D"/>
    <w:rsid w:val="00297F1F"/>
    <w:rsid w:val="002A1D1D"/>
    <w:rsid w:val="002B3F87"/>
    <w:rsid w:val="002C731F"/>
    <w:rsid w:val="002D1CF4"/>
    <w:rsid w:val="0030577C"/>
    <w:rsid w:val="00307133"/>
    <w:rsid w:val="0032412B"/>
    <w:rsid w:val="00332C90"/>
    <w:rsid w:val="0034623D"/>
    <w:rsid w:val="0035129A"/>
    <w:rsid w:val="00357C86"/>
    <w:rsid w:val="00363622"/>
    <w:rsid w:val="003D6022"/>
    <w:rsid w:val="00405456"/>
    <w:rsid w:val="004148A3"/>
    <w:rsid w:val="004A384B"/>
    <w:rsid w:val="004E44CF"/>
    <w:rsid w:val="004F0A0D"/>
    <w:rsid w:val="005506D5"/>
    <w:rsid w:val="00560937"/>
    <w:rsid w:val="005C6140"/>
    <w:rsid w:val="00624844"/>
    <w:rsid w:val="00627DE2"/>
    <w:rsid w:val="00644B00"/>
    <w:rsid w:val="00683D68"/>
    <w:rsid w:val="00697FBD"/>
    <w:rsid w:val="006A2ED1"/>
    <w:rsid w:val="006C17C0"/>
    <w:rsid w:val="0073348C"/>
    <w:rsid w:val="007643F8"/>
    <w:rsid w:val="00782CEE"/>
    <w:rsid w:val="00783785"/>
    <w:rsid w:val="007E19DE"/>
    <w:rsid w:val="00827675"/>
    <w:rsid w:val="00844CD6"/>
    <w:rsid w:val="00873A28"/>
    <w:rsid w:val="008B4CA7"/>
    <w:rsid w:val="008D1763"/>
    <w:rsid w:val="008D5F33"/>
    <w:rsid w:val="008E4AFF"/>
    <w:rsid w:val="00902766"/>
    <w:rsid w:val="0096052A"/>
    <w:rsid w:val="0097213F"/>
    <w:rsid w:val="00975F99"/>
    <w:rsid w:val="009A3C56"/>
    <w:rsid w:val="009E4DCA"/>
    <w:rsid w:val="00A21C39"/>
    <w:rsid w:val="00A247D3"/>
    <w:rsid w:val="00A30E81"/>
    <w:rsid w:val="00A40DD0"/>
    <w:rsid w:val="00A60F0A"/>
    <w:rsid w:val="00A6698A"/>
    <w:rsid w:val="00A74DC1"/>
    <w:rsid w:val="00AB170E"/>
    <w:rsid w:val="00AD39E0"/>
    <w:rsid w:val="00B013E4"/>
    <w:rsid w:val="00B370BE"/>
    <w:rsid w:val="00BB5C62"/>
    <w:rsid w:val="00BC39CD"/>
    <w:rsid w:val="00BC5E2A"/>
    <w:rsid w:val="00C03ABA"/>
    <w:rsid w:val="00C1645F"/>
    <w:rsid w:val="00C66046"/>
    <w:rsid w:val="00CC7E94"/>
    <w:rsid w:val="00D147A7"/>
    <w:rsid w:val="00DB3823"/>
    <w:rsid w:val="00DF7B78"/>
    <w:rsid w:val="00E12E5E"/>
    <w:rsid w:val="00E25314"/>
    <w:rsid w:val="00E26431"/>
    <w:rsid w:val="00E270DF"/>
    <w:rsid w:val="00E4088E"/>
    <w:rsid w:val="00E52815"/>
    <w:rsid w:val="00E62A5C"/>
    <w:rsid w:val="00E72EED"/>
    <w:rsid w:val="00E749B9"/>
    <w:rsid w:val="00E76104"/>
    <w:rsid w:val="00EA3E21"/>
    <w:rsid w:val="00EE1A24"/>
    <w:rsid w:val="00F05E31"/>
    <w:rsid w:val="00F074BB"/>
    <w:rsid w:val="00F156A4"/>
    <w:rsid w:val="00F509DF"/>
    <w:rsid w:val="00F7440B"/>
    <w:rsid w:val="00F75C4A"/>
    <w:rsid w:val="00FC4063"/>
    <w:rsid w:val="00FD1D2C"/>
    <w:rsid w:val="00FD234F"/>
    <w:rsid w:val="00FD25B4"/>
    <w:rsid w:val="00FF1E50"/>
    <w:rsid w:val="00FF2284"/>
    <w:rsid w:val="00FF6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21CC8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09F"/>
  </w:style>
  <w:style w:type="paragraph" w:styleId="Heading1">
    <w:name w:val="heading 1"/>
    <w:basedOn w:val="Normal"/>
    <w:next w:val="Normal"/>
    <w:link w:val="Heading1Char"/>
    <w:uiPriority w:val="9"/>
    <w:qFormat/>
    <w:rsid w:val="0026609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609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609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609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609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60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609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60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609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785"/>
    <w:pPr>
      <w:ind w:left="720"/>
      <w:contextualSpacing/>
    </w:pPr>
  </w:style>
  <w:style w:type="table" w:styleId="TableGrid">
    <w:name w:val="Table Grid"/>
    <w:basedOn w:val="TableNormal"/>
    <w:uiPriority w:val="39"/>
    <w:rsid w:val="00AD39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6609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660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609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609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609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609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609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609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609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609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6609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26609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609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609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6609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6609F"/>
    <w:rPr>
      <w:b/>
      <w:bCs/>
    </w:rPr>
  </w:style>
  <w:style w:type="paragraph" w:styleId="NoSpacing">
    <w:name w:val="No Spacing"/>
    <w:uiPriority w:val="1"/>
    <w:qFormat/>
    <w:rsid w:val="0026609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6609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609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609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609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6609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6609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6609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6609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6609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26609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21C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C39"/>
  </w:style>
  <w:style w:type="paragraph" w:styleId="Footer">
    <w:name w:val="footer"/>
    <w:basedOn w:val="Normal"/>
    <w:link w:val="FooterChar"/>
    <w:uiPriority w:val="99"/>
    <w:unhideWhenUsed/>
    <w:rsid w:val="00A21C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C39"/>
  </w:style>
  <w:style w:type="paragraph" w:styleId="TOC1">
    <w:name w:val="toc 1"/>
    <w:basedOn w:val="Normal"/>
    <w:next w:val="Normal"/>
    <w:autoRedefine/>
    <w:uiPriority w:val="39"/>
    <w:unhideWhenUsed/>
    <w:rsid w:val="00EE1A2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1A24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EE1A24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EE1A24"/>
    <w:pPr>
      <w:spacing w:after="100" w:line="259" w:lineRule="auto"/>
      <w:ind w:left="440"/>
    </w:pPr>
    <w:rPr>
      <w:rFonts w:cs="Times New Roman"/>
      <w:sz w:val="22"/>
      <w:szCs w:val="22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96052A"/>
  </w:style>
  <w:style w:type="character" w:styleId="UnresolvedMention">
    <w:name w:val="Unresolved Mention"/>
    <w:basedOn w:val="DefaultParagraphFont"/>
    <w:uiPriority w:val="99"/>
    <w:semiHidden/>
    <w:unhideWhenUsed/>
    <w:rsid w:val="00E26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7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cribbr.com/methodology/qualitative-quantitative-research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cribbr.com/dissertation/literature-review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cribbr.com/dissertation-writing-roadmap/research-questions/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www.scribbr.com/dissertation-writing-roadmap/problem-statement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www.scribbr.com/citing-sources/primary-and-secondary-sour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D39F2308883847AF9F6E7CB569C851" ma:contentTypeVersion="12" ma:contentTypeDescription="Create a new document." ma:contentTypeScope="" ma:versionID="882582d6f8cbbd82d8a0755e56f38298">
  <xsd:schema xmlns:xsd="http://www.w3.org/2001/XMLSchema" xmlns:xs="http://www.w3.org/2001/XMLSchema" xmlns:p="http://schemas.microsoft.com/office/2006/metadata/properties" xmlns:ns3="c9dfbc7f-99ee-4493-bd93-53afa162025e" xmlns:ns4="0ea7d4f4-e24a-4869-995c-d5becfb15761" targetNamespace="http://schemas.microsoft.com/office/2006/metadata/properties" ma:root="true" ma:fieldsID="e905cca42d3e69e40bdb49b920ac9e51" ns3:_="" ns4:_="">
    <xsd:import namespace="c9dfbc7f-99ee-4493-bd93-53afa162025e"/>
    <xsd:import namespace="0ea7d4f4-e24a-4869-995c-d5becfb157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dfbc7f-99ee-4493-bd93-53afa1620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7d4f4-e24a-4869-995c-d5becfb1576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99972F-085E-490A-90A4-C5D4EE41B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dfbc7f-99ee-4493-bd93-53afa162025e"/>
    <ds:schemaRef ds:uri="0ea7d4f4-e24a-4869-995c-d5becfb157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A0E16B-3B44-494F-A9B3-9600DC087F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DADB7D-82FB-4D57-98E8-3905CF740149}">
  <ds:schemaRefs>
    <ds:schemaRef ds:uri="http://www.w3.org/XML/1998/namespace"/>
    <ds:schemaRef ds:uri="http://schemas.microsoft.com/office/2006/metadata/properties"/>
    <ds:schemaRef ds:uri="http://purl.org/dc/dcmitype/"/>
    <ds:schemaRef ds:uri="http://purl.org/dc/terms/"/>
    <ds:schemaRef ds:uri="http://purl.org/dc/elements/1.1/"/>
    <ds:schemaRef ds:uri="0ea7d4f4-e24a-4869-995c-d5becfb157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c9dfbc7f-99ee-4493-bd93-53afa162025e"/>
  </ds:schemaRefs>
</ds:datastoreItem>
</file>

<file path=customXml/itemProps4.xml><?xml version="1.0" encoding="utf-8"?>
<ds:datastoreItem xmlns:ds="http://schemas.openxmlformats.org/officeDocument/2006/customXml" ds:itemID="{4ED0B08B-684C-413A-92F7-19344484A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27T16:56:00Z</dcterms:created>
  <dcterms:modified xsi:type="dcterms:W3CDTF">2021-09-2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D39F2308883847AF9F6E7CB569C851</vt:lpwstr>
  </property>
</Properties>
</file>